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Your Name</w:t>
      </w:r>
    </w:p>
    <w:p>
      <w:pPr>
        <w:pStyle w:val="BodyText"/>
      </w:pPr>
      <w:r>
        <w:t xml:space="preserve">Dubai, United Arab Emirates | +971 XXX XXXX | your.email@example.com</w:t>
      </w:r>
    </w:p>
    <w:p>
      <w:pPr>
        <w:pStyle w:val="BodyText"/>
      </w:pPr>
      <w:r>
        <w:t xml:space="preserve">October 26, 2023</w:t>
      </w:r>
    </w:p>
    <w:p>
      <w:pPr>
        <w:pStyle w:val="BodyText"/>
      </w:pPr>
      <w:r>
        <w:t xml:space="preserve">Hiring Committee</w:t>
      </w:r>
      <w:r>
        <w:br/>
      </w:r>
      <w:r>
        <w:t xml:space="preserve">Dubai Special Education Authority</w:t>
      </w:r>
      <w:r>
        <w:br/>
      </w:r>
      <w:r>
        <w:t xml:space="preserve">Dubai Knowledge Park</w:t>
      </w:r>
      <w:r>
        <w:br/>
      </w:r>
      <w:r>
        <w:t xml:space="preserve">Dubai, United Arab Emirates</w:t>
      </w:r>
    </w:p>
    <w:bookmarkStart w:id="20" w:name="X6b8f6c8062b0e4ac7fce023d6a1fcd573dea148"/>
    <w:p>
      <w:pPr>
        <w:pStyle w:val="Heading3"/>
      </w:pPr>
      <w:r>
        <w:t xml:space="preserve">Internship Application Letter for Special Education Teacher Position</w:t>
      </w:r>
    </w:p>
    <w:p>
      <w:pPr>
        <w:pStyle w:val="FirstParagraph"/>
      </w:pPr>
      <w:r>
        <w:t xml:space="preserve">Dear Hiring Committee,</w:t>
      </w:r>
    </w:p>
    <w:p>
      <w:pPr>
        <w:pStyle w:val="BodyText"/>
      </w:pPr>
      <w:r>
        <w:t xml:space="preserve">I am writing to express my enthusiastic application for the Special Education Teacher Internship position at your esteemed institution in Dubai, United Arab Emirates. As a dedicated education student with specialized training in inclusive learning environments and a profound commitment to supporting diverse learners, I am eager to contribute to the visionary educational landscape of the United Arab Emirates. This</w:t>
      </w:r>
      <w:r>
        <w:t xml:space="preserve"> </w:t>
      </w:r>
      <w:r>
        <w:rPr>
          <w:bCs/>
          <w:b/>
        </w:rPr>
        <w:t xml:space="preserve">Internship Application Letter</w:t>
      </w:r>
      <w:r>
        <w:t xml:space="preserve"> </w:t>
      </w:r>
      <w:r>
        <w:t xml:space="preserve">serves as my formal expression of interest in becoming part of Dubai's transformative journey in special education, where I am confident my skills align with your mission to create universally accessible learning opportunities for every child.</w:t>
      </w:r>
      <w:r>
        <w:t xml:space="preserve"> </w:t>
      </w:r>
      <w:r>
        <w:t xml:space="preserve">My academic foundation includes a Bachelor of Education (Special Education) from the University of Sharjah, where I graduated with honors while completing 600 hours of fieldwork across inclusive classrooms. This rigorous program emphasized UAE's educational framework, particularly the Ministry of Education's National Strategy for Inclusive Education 2023-2030. I've studied how Dubai schools like Al Noor Special School and Dubai Autism Center integrate culturally responsive teaching with international best practices—principles I am eager to apply during my internship in</w:t>
      </w:r>
      <w:r>
        <w:t xml:space="preserve"> </w:t>
      </w:r>
      <w:r>
        <w:rPr>
          <w:bCs/>
          <w:b/>
        </w:rPr>
        <w:t xml:space="preserve">United Arab Emirates Dubai</w:t>
      </w:r>
      <w:r>
        <w:t xml:space="preserve">. My coursework included Applied Behavior Analysis, Assistive Technology Implementation, and Multisensory Teaching Methods specifically adapted for Arabic-speaking learners with diverse needs including autism spectrum disorder, intellectual disabilities, and learning differences.</w:t>
      </w:r>
      <w:r>
        <w:t xml:space="preserve"> </w:t>
      </w:r>
      <w:r>
        <w:t xml:space="preserve">What truly sets me apart is my hands-on experience implementing individualized education plans (IEPs) within multicultural settings. During my practicum at Al Tawhid International School in Abu Dhabi, I collaborated with Emirati teachers to develop Arabic-English bilingual support systems for students with dyslexia, resulting in a 40% improvement in reading comprehension scores within six months. I also facilitated weekly sensory integration sessions using locally sourced materials like sand and fabric textures—addressing cultural preferences while meeting therapeutic goals. This experience taught me the critical importance of understanding UAE's unique social dynamics: where family involvement is paramount, religious considerations must guide classroom practices, and Arabic language development often requires specialized approaches for students with communication disorders.</w:t>
      </w:r>
      <w:r>
        <w:t xml:space="preserve"> </w:t>
      </w:r>
      <w:r>
        <w:t xml:space="preserve">I am deeply inspired by Dubai's leadership in educational innovation through initiatives like the Smart Learning Framework and its investment in special education infrastructure. The government's $150 million allocation for inclusive education facilities in 2023 demonstrates a commitment that resonates powerfully with my professional values. As a future Special Education Teacher, I am eager to learn from Dubai's pioneering educators while contributing fresh perspectives on digital tools like the UAE's new "Smart Classroom" platform. My internship goal is twofold: to master culturally competent special education methodologies specific to the Gulf region, and to support your mission in creating educational equity for 5% of Dubai's school-aged population with disabilities—a demographic that continues to grow as awareness increases across the</w:t>
      </w:r>
      <w:r>
        <w:t xml:space="preserve"> </w:t>
      </w:r>
      <w:r>
        <w:rPr>
          <w:bCs/>
          <w:b/>
        </w:rPr>
        <w:t xml:space="preserve">United Arab Emirates Dubai</w:t>
      </w:r>
      <w:r>
        <w:t xml:space="preserve"> </w:t>
      </w:r>
      <w:r>
        <w:t xml:space="preserve">community.</w:t>
      </w:r>
      <w:r>
        <w:t xml:space="preserve"> </w:t>
      </w:r>
      <w:r>
        <w:t xml:space="preserve">My approach is rooted in three core principles that align with UAE education philosophy: respect for cultural heritage, evidence-based intervention, and family-centered collaboration. Having volunteered at Al Aqsa Special Needs Center in Sharjah (where I developed a parent workshop series on early intervention), I understand how vital it is to partner with Emirati families whose traditions shape their children's learning journeys. I am proficient in using the UAE Ministry of Education's "Special Educational Needs Assessment Toolkit" and have completed training in trauma-informed care for refugee-affected children—critical skills given Dubai's diverse population. Additionally, my fluency in Arabic (B2 level) and ability to communicate with Arabic-speaking parents will facilitate meaningful engagement during this internship.</w:t>
      </w:r>
      <w:r>
        <w:t xml:space="preserve"> </w:t>
      </w:r>
      <w:r>
        <w:t xml:space="preserve">I recognize that effective special education requires more than technical expertise—it demands emotional intelligence within a specific cultural context. During a community project supporting Emirati students with visual impairments, I learned to adapt tactile learning materials using locally available items like woven palm fronds instead of imported resources. This experience reinforced my belief that sustainable special education must grow from local strengths while embracing global innovation. Dubai's position as the Middle East's educational hub offers an unparalleled environment to refine this philosophy under expert mentorship.</w:t>
      </w:r>
      <w:r>
        <w:t xml:space="preserve"> </w:t>
      </w:r>
      <w:r>
        <w:t xml:space="preserve">As I prepare to transition from academia to professional practice, I am particularly drawn to your institution's focus on transitioning students with disabilities into meaningful employment—a priority aligned with the UAE Vision 2030. My internship goals include developing vocational training modules for high-schoolers using Dubai's burgeoning hospitality and technology sectors as case studies. I also aim to contribute to research on bilingual special education in Arabic-English contexts, which remains underdeveloped in Gulf countries.</w:t>
      </w:r>
      <w:r>
        <w:t xml:space="preserve"> </w:t>
      </w:r>
      <w:r>
        <w:t xml:space="preserve">The</w:t>
      </w:r>
      <w:r>
        <w:t xml:space="preserve"> </w:t>
      </w:r>
      <w:r>
        <w:rPr>
          <w:bCs/>
          <w:b/>
        </w:rPr>
        <w:t xml:space="preserve">Internship Application Letter</w:t>
      </w:r>
      <w:r>
        <w:t xml:space="preserve"> </w:t>
      </w:r>
      <w:r>
        <w:t xml:space="preserve">I present today represents not just an opportunity for me to learn, but a commitment to actively support Dubai's educational excellence. I am prepared to fully immerse myself in your school community—adapting my teaching style to embrace UAE traditions while bringing evidence-based strategies honed through academic rigor. My CV provides further detail on my qualifications, including certifications in Autism Spectrum Disorder Intervention and UAE Child Safeguarding.</w:t>
      </w:r>
      <w:r>
        <w:t xml:space="preserve"> </w:t>
      </w:r>
      <w:r>
        <w:t xml:space="preserve">Thank you for considering my application for this vital role. I would welcome the opportunity to discuss how my passion for inclusive education, combined with my understanding of the unique needs within</w:t>
      </w:r>
      <w:r>
        <w:t xml:space="preserve"> </w:t>
      </w:r>
      <w:r>
        <w:rPr>
          <w:bCs/>
          <w:b/>
        </w:rPr>
        <w:t xml:space="preserve">United Arab Emirates Dubai</w:t>
      </w:r>
      <w:r>
        <w:t xml:space="preserve">, can contribute to your institution's impactful work. I am available at your convenience for an interview and have attached all required documentation.</w:t>
      </w:r>
      <w:r>
        <w:t xml:space="preserve"> </w:t>
      </w:r>
      <w:r>
        <w:t xml:space="preserve">With profound respect for Dubai's educational vision, I look forward to the possibility of contributing to this meaningful mission.</w:t>
      </w:r>
      <w:r>
        <w:t xml:space="preserve"> </w:t>
      </w:r>
      <w:r>
        <w:t xml:space="preserve">Sincerely,</w:t>
      </w:r>
    </w:p>
    <w:p>
      <w:pPr>
        <w:pStyle w:val="BodyText"/>
      </w:pPr>
      <w:r>
        <w:t xml:space="preserve">Your Full Name</w:t>
      </w:r>
    </w:p>
    <w:p>
      <w:pPr>
        <w:pStyle w:val="BodyText"/>
      </w:pPr>
      <w:r>
        <w:t xml:space="preserve">B.Ed (Special Education) | University of Sharjah | UAE Certified Educ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21:23:26Z</dcterms:created>
  <dcterms:modified xsi:type="dcterms:W3CDTF">2026-07-23T21:23:26Z</dcterms:modified>
</cp:coreProperties>
</file>

<file path=docProps/custom.xml><?xml version="1.0" encoding="utf-8"?>
<Properties xmlns="http://schemas.openxmlformats.org/officeDocument/2006/custom-properties" xmlns:vt="http://schemas.openxmlformats.org/officeDocument/2006/docPropsVTypes"/>
</file>